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2C8CB0" w14:textId="77777777" w:rsidR="00861B6B" w:rsidRPr="00B328C8" w:rsidRDefault="00861B6B" w:rsidP="00861B6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4CDCAF" wp14:editId="4FBB1AFC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9" name="Поле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CFFE22" w14:textId="77777777" w:rsidR="00861B6B" w:rsidRDefault="00861B6B" w:rsidP="00861B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23550E4F" w14:textId="77777777" w:rsidR="00861B6B" w:rsidRPr="001070AF" w:rsidRDefault="00861B6B" w:rsidP="00861B6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112A9C5" w14:textId="77777777" w:rsidR="00861B6B" w:rsidRPr="001070AF" w:rsidRDefault="00861B6B" w:rsidP="00861B6B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1407B679" w14:textId="77777777" w:rsidR="00861B6B" w:rsidRPr="001070AF" w:rsidRDefault="00861B6B" w:rsidP="00861B6B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06EFF383" w14:textId="77777777" w:rsidR="00861B6B" w:rsidRDefault="00861B6B" w:rsidP="00861B6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E5D9ADE" w14:textId="77777777" w:rsidR="00861B6B" w:rsidRPr="001070AF" w:rsidRDefault="00861B6B" w:rsidP="00861B6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280B0BEB" w14:textId="77777777" w:rsidR="00861B6B" w:rsidRPr="001070AF" w:rsidRDefault="00861B6B" w:rsidP="00861B6B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4AD504F8" w14:textId="77777777" w:rsidR="00861B6B" w:rsidRPr="009A54F2" w:rsidRDefault="00861B6B" w:rsidP="00861B6B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4CDCAF" id="_x0000_t202" coordsize="21600,21600" o:spt="202" path="m,l,21600r21600,l21600,xe">
                <v:stroke joinstyle="miter"/>
                <v:path gradientshapeok="t" o:connecttype="rect"/>
              </v:shapetype>
              <v:shape id="Поле 79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CiO42a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01CFFE22" w14:textId="77777777" w:rsidR="00861B6B" w:rsidRDefault="00861B6B" w:rsidP="00861B6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23550E4F" w14:textId="77777777" w:rsidR="00861B6B" w:rsidRPr="001070AF" w:rsidRDefault="00861B6B" w:rsidP="00861B6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112A9C5" w14:textId="77777777" w:rsidR="00861B6B" w:rsidRPr="001070AF" w:rsidRDefault="00861B6B" w:rsidP="00861B6B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1407B679" w14:textId="77777777" w:rsidR="00861B6B" w:rsidRPr="001070AF" w:rsidRDefault="00861B6B" w:rsidP="00861B6B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06EFF383" w14:textId="77777777" w:rsidR="00861B6B" w:rsidRDefault="00861B6B" w:rsidP="00861B6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E5D9ADE" w14:textId="77777777" w:rsidR="00861B6B" w:rsidRPr="001070AF" w:rsidRDefault="00861B6B" w:rsidP="00861B6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280B0BEB" w14:textId="77777777" w:rsidR="00861B6B" w:rsidRPr="001070AF" w:rsidRDefault="00861B6B" w:rsidP="00861B6B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4AD504F8" w14:textId="77777777" w:rsidR="00861B6B" w:rsidRPr="009A54F2" w:rsidRDefault="00861B6B" w:rsidP="00861B6B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6D1E19AC" w14:textId="77777777" w:rsidR="00861B6B" w:rsidRPr="00B328C8" w:rsidRDefault="00861B6B" w:rsidP="00861B6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36CBBE3E" w14:textId="77777777" w:rsidR="00861B6B" w:rsidRPr="00B328C8" w:rsidRDefault="00861B6B" w:rsidP="00861B6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14E1396" w14:textId="77777777" w:rsidR="00861B6B" w:rsidRPr="00B328C8" w:rsidRDefault="00861B6B" w:rsidP="00861B6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6B522AC5" w14:textId="77777777" w:rsidR="00861B6B" w:rsidRPr="005D172C" w:rsidRDefault="00861B6B" w:rsidP="00861B6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4A3FBA22" w14:textId="77777777" w:rsidR="00861B6B" w:rsidRPr="00B328C8" w:rsidRDefault="00861B6B" w:rsidP="00861B6B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09D479DB" w14:textId="77777777" w:rsidR="00861B6B" w:rsidRPr="00D125CB" w:rsidRDefault="00861B6B" w:rsidP="00861B6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7536F52" w14:textId="77777777" w:rsidR="00861B6B" w:rsidRPr="00D125CB" w:rsidRDefault="00861B6B" w:rsidP="00861B6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16E26F70" w14:textId="77777777" w:rsidR="00861B6B" w:rsidRPr="00D125CB" w:rsidRDefault="00861B6B" w:rsidP="00861B6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7D9DC94" w14:textId="77777777" w:rsidR="00861B6B" w:rsidRPr="00D125CB" w:rsidRDefault="00861B6B" w:rsidP="00861B6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4BEFD8C8" w14:textId="77777777" w:rsidR="00861B6B" w:rsidRPr="00D125CB" w:rsidRDefault="00861B6B" w:rsidP="00861B6B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B5C4147" w14:textId="77777777" w:rsidR="00861B6B" w:rsidRPr="00D125CB" w:rsidRDefault="00861B6B" w:rsidP="00861B6B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2D412BB8" w14:textId="77777777" w:rsidR="00861B6B" w:rsidRDefault="00861B6B" w:rsidP="00861B6B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3836ED0A" w14:textId="77777777" w:rsidR="00861B6B" w:rsidRDefault="00861B6B" w:rsidP="00861B6B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2E305F24" w14:textId="77777777" w:rsidR="00861B6B" w:rsidRPr="00456D78" w:rsidRDefault="00861B6B" w:rsidP="00861B6B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456D78">
        <w:rPr>
          <w:rFonts w:ascii="Times New Roman" w:hAnsi="Times New Roman" w:cs="Times New Roman"/>
          <w:b/>
          <w:sz w:val="27"/>
          <w:szCs w:val="27"/>
        </w:rPr>
        <w:t xml:space="preserve">про надання відпустки </w:t>
      </w:r>
      <w:r>
        <w:rPr>
          <w:rFonts w:ascii="Times New Roman" w:hAnsi="Times New Roman" w:cs="Times New Roman"/>
          <w:b/>
          <w:sz w:val="27"/>
          <w:szCs w:val="27"/>
        </w:rPr>
        <w:t>для</w:t>
      </w:r>
      <w:r w:rsidRPr="00456D78">
        <w:rPr>
          <w:rFonts w:ascii="Times New Roman" w:hAnsi="Times New Roman" w:cs="Times New Roman"/>
          <w:b/>
          <w:sz w:val="27"/>
          <w:szCs w:val="27"/>
        </w:rPr>
        <w:t xml:space="preserve"> догляду за дитиною</w:t>
      </w:r>
    </w:p>
    <w:p w14:paraId="10BEBF00" w14:textId="77777777" w:rsidR="00861B6B" w:rsidRDefault="00861B6B" w:rsidP="00861B6B">
      <w:pPr>
        <w:tabs>
          <w:tab w:val="left" w:pos="284"/>
        </w:tabs>
        <w:spacing w:after="0" w:line="24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</w:rPr>
      </w:pPr>
    </w:p>
    <w:p w14:paraId="00B20B17" w14:textId="77777777" w:rsidR="00861B6B" w:rsidRPr="00456D78" w:rsidRDefault="00861B6B" w:rsidP="00861B6B">
      <w:pPr>
        <w:tabs>
          <w:tab w:val="left" w:pos="284"/>
        </w:tabs>
        <w:spacing w:after="0" w:line="24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456D78">
        <w:rPr>
          <w:rFonts w:ascii="Times New Roman" w:hAnsi="Times New Roman" w:cs="Times New Roman"/>
          <w:sz w:val="27"/>
          <w:szCs w:val="27"/>
        </w:rPr>
        <w:t xml:space="preserve">Прошу надати мені відпустку </w:t>
      </w:r>
      <w:r>
        <w:rPr>
          <w:rFonts w:ascii="Times New Roman" w:hAnsi="Times New Roman" w:cs="Times New Roman"/>
          <w:sz w:val="27"/>
          <w:szCs w:val="27"/>
        </w:rPr>
        <w:t>для</w:t>
      </w:r>
      <w:r w:rsidRPr="00456D78">
        <w:rPr>
          <w:rFonts w:ascii="Times New Roman" w:hAnsi="Times New Roman" w:cs="Times New Roman"/>
          <w:sz w:val="27"/>
          <w:szCs w:val="27"/>
        </w:rPr>
        <w:t xml:space="preserve"> догляду за дитиною до досягнення нею</w:t>
      </w:r>
      <w:r w:rsidRPr="00456D78"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456D78">
        <w:rPr>
          <w:rFonts w:ascii="Times New Roman" w:hAnsi="Times New Roman" w:cs="Times New Roman"/>
          <w:sz w:val="27"/>
          <w:szCs w:val="27"/>
        </w:rPr>
        <w:t>трирічного віку за основним місцем праці з «___»_____ 202_ р. по «___» _____202_ р.</w:t>
      </w:r>
    </w:p>
    <w:p w14:paraId="49602BA6" w14:textId="77777777" w:rsidR="00861B6B" w:rsidRPr="00D14380" w:rsidRDefault="00861B6B" w:rsidP="00861B6B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09776549" w14:textId="77777777" w:rsidR="00861B6B" w:rsidRDefault="00861B6B" w:rsidP="00861B6B">
      <w:pPr>
        <w:spacing w:after="0" w:line="24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</w:rPr>
      </w:pPr>
    </w:p>
    <w:p w14:paraId="447568A0" w14:textId="77777777" w:rsidR="00861B6B" w:rsidRPr="005C7933" w:rsidRDefault="00861B6B" w:rsidP="00861B6B">
      <w:pPr>
        <w:spacing w:after="0" w:line="360" w:lineRule="auto"/>
        <w:ind w:left="-426" w:firstLine="56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Копія с</w:t>
      </w:r>
      <w:r w:rsidRPr="005C7933">
        <w:rPr>
          <w:rFonts w:ascii="Times New Roman" w:hAnsi="Times New Roman" w:cs="Times New Roman"/>
          <w:sz w:val="27"/>
          <w:szCs w:val="27"/>
        </w:rPr>
        <w:t>відоцтв</w:t>
      </w:r>
      <w:r>
        <w:rPr>
          <w:rFonts w:ascii="Times New Roman" w:hAnsi="Times New Roman" w:cs="Times New Roman"/>
          <w:sz w:val="27"/>
          <w:szCs w:val="27"/>
        </w:rPr>
        <w:t>а</w:t>
      </w:r>
      <w:r w:rsidRPr="005C7933">
        <w:rPr>
          <w:rFonts w:ascii="Times New Roman" w:hAnsi="Times New Roman" w:cs="Times New Roman"/>
          <w:sz w:val="27"/>
          <w:szCs w:val="27"/>
        </w:rPr>
        <w:t xml:space="preserve"> про народження дитини додається.</w:t>
      </w:r>
    </w:p>
    <w:p w14:paraId="673BAA6C" w14:textId="77777777" w:rsidR="00861B6B" w:rsidRDefault="00861B6B" w:rsidP="00861B6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7705EB70" w14:textId="77777777" w:rsidR="00861B6B" w:rsidRPr="00FA207E" w:rsidRDefault="00861B6B" w:rsidP="00861B6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92631B5" w14:textId="77777777" w:rsidR="00861B6B" w:rsidRPr="00B328C8" w:rsidRDefault="00861B6B" w:rsidP="00861B6B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094DB6B6" w14:textId="77777777" w:rsidR="00861B6B" w:rsidRDefault="00861B6B" w:rsidP="00861B6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05672250" w14:textId="77777777" w:rsidR="00861B6B" w:rsidRPr="005E4014" w:rsidRDefault="00861B6B" w:rsidP="00861B6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609C0165" w14:textId="77777777" w:rsidR="00861B6B" w:rsidRDefault="00861B6B" w:rsidP="00861B6B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5BEE7195" w14:textId="77777777" w:rsidR="00861B6B" w:rsidRPr="007300DD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883E90" w14:textId="77777777" w:rsidR="00861B6B" w:rsidRPr="006E5108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6D5078F" w14:textId="77777777" w:rsidR="00861B6B" w:rsidRPr="007300DD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258FCC59" w14:textId="77777777" w:rsidR="00861B6B" w:rsidRPr="006E5108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89F2C2E" w14:textId="22C0DD22" w:rsidR="00861B6B" w:rsidRPr="007300DD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B51A3B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D6E9CE1" w14:textId="77777777" w:rsidR="00861B6B" w:rsidRPr="006E5108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0785381C" w14:textId="77777777" w:rsidR="00861B6B" w:rsidRPr="007300DD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CC651E1" w14:textId="77777777" w:rsidR="00861B6B" w:rsidRDefault="00861B6B" w:rsidP="00861B6B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7F3FF80E" w14:textId="5BF034D2" w:rsidR="00861B6B" w:rsidRPr="00F31AB6" w:rsidRDefault="00861B6B" w:rsidP="00861B6B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41C30B0" w14:textId="77777777" w:rsidR="00861B6B" w:rsidRPr="006E5108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884B6AA" w14:textId="77777777" w:rsidR="00861B6B" w:rsidRPr="007300DD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66072B8" w14:textId="677886EE" w:rsidR="00861B6B" w:rsidRPr="00EF6B85" w:rsidRDefault="000B7578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0B7578">
        <w:rPr>
          <w:rFonts w:ascii="Times New Roman" w:hAnsi="Times New Roman" w:cs="Times New Roman"/>
          <w:sz w:val="16"/>
          <w:szCs w:val="16"/>
        </w:rPr>
        <w:t xml:space="preserve">     </w:t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  <w:t>(дата)</w:t>
      </w:r>
      <w:r w:rsidRPr="000B7578">
        <w:rPr>
          <w:rFonts w:ascii="Times New Roman" w:hAnsi="Times New Roman" w:cs="Times New Roman"/>
          <w:sz w:val="16"/>
          <w:szCs w:val="16"/>
        </w:rPr>
        <w:tab/>
      </w:r>
      <w:r w:rsidRPr="000B7578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0B7578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)</w:t>
      </w:r>
      <w:bookmarkStart w:id="0" w:name="_GoBack"/>
      <w:bookmarkEnd w:id="0"/>
    </w:p>
    <w:p w14:paraId="6D1DEA50" w14:textId="77777777" w:rsidR="00861B6B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2FB2E770" w14:textId="77777777" w:rsidR="00861B6B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D658E92" w14:textId="77777777" w:rsidR="00861B6B" w:rsidRDefault="00861B6B" w:rsidP="00861B6B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3C1B83E8" w14:textId="77777777" w:rsidR="00861B6B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6A02158" w14:textId="77777777" w:rsidR="00861B6B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482BDA13" w14:textId="77777777" w:rsidR="00861B6B" w:rsidRDefault="00861B6B" w:rsidP="00861B6B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5559F214" w14:textId="77777777" w:rsidR="00861B6B" w:rsidRDefault="00861B6B" w:rsidP="00861B6B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76A8C7AC" w14:textId="77777777" w:rsidR="00861B6B" w:rsidRPr="007D2F42" w:rsidRDefault="00861B6B" w:rsidP="00861B6B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4010C97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74CE77A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C591F5E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215304A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1EA6A3C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8FA7A74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C389B3E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2A870F7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3028C98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3D88D64" w14:textId="77777777" w:rsidR="00861B6B" w:rsidRDefault="00861B6B" w:rsidP="00861B6B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65B51E00" w:rsidR="007D2F42" w:rsidRPr="00861B6B" w:rsidRDefault="00861B6B" w:rsidP="00861B6B">
      <w:pPr>
        <w:jc w:val="right"/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861B6B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2FF91C" w14:textId="77777777" w:rsidR="00AE57A9" w:rsidRDefault="00AE57A9" w:rsidP="00C770FE">
      <w:pPr>
        <w:spacing w:after="0" w:line="240" w:lineRule="auto"/>
      </w:pPr>
      <w:r>
        <w:separator/>
      </w:r>
    </w:p>
  </w:endnote>
  <w:endnote w:type="continuationSeparator" w:id="0">
    <w:p w14:paraId="44D2B936" w14:textId="77777777" w:rsidR="00AE57A9" w:rsidRDefault="00AE57A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ABAC65" w14:textId="77777777" w:rsidR="00AE57A9" w:rsidRDefault="00AE57A9" w:rsidP="00C770FE">
      <w:pPr>
        <w:spacing w:after="0" w:line="240" w:lineRule="auto"/>
      </w:pPr>
      <w:r>
        <w:separator/>
      </w:r>
    </w:p>
  </w:footnote>
  <w:footnote w:type="continuationSeparator" w:id="0">
    <w:p w14:paraId="64851F0D" w14:textId="77777777" w:rsidR="00AE57A9" w:rsidRDefault="00AE57A9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B7578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E5E7A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5370C"/>
    <w:rsid w:val="00861B6B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444F1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AE57A9"/>
    <w:rsid w:val="00B05B36"/>
    <w:rsid w:val="00B328C8"/>
    <w:rsid w:val="00B35145"/>
    <w:rsid w:val="00B36B9B"/>
    <w:rsid w:val="00B409BC"/>
    <w:rsid w:val="00B41261"/>
    <w:rsid w:val="00B467DD"/>
    <w:rsid w:val="00B51A3B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592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1B6B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287F1-B5F8-4159-9ACB-36A6BD7D8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8</Words>
  <Characters>672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10</cp:revision>
  <cp:lastPrinted>2021-12-21T13:12:00Z</cp:lastPrinted>
  <dcterms:created xsi:type="dcterms:W3CDTF">2021-12-21T20:23:00Z</dcterms:created>
  <dcterms:modified xsi:type="dcterms:W3CDTF">2021-12-28T20:23:00Z</dcterms:modified>
</cp:coreProperties>
</file>